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7ea4aa5b8b6445b101d4ed49c28b676c8235991"/>
    <w:p>
      <w:pPr>
        <w:pStyle w:val="Heading1"/>
      </w:pPr>
      <w:r>
        <w:t xml:space="preserve">Internship Application Letter for Chemical Engineer Position in Lyon, France</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p>
      <w:pPr>
        <w:pStyle w:val="BodyText"/>
      </w:pPr>
      <w:r>
        <w:t xml:space="preserve">Dear Hiring Manager,</w:t>
      </w:r>
    </w:p>
    <w:p>
      <w:pPr>
        <w:pStyle w:val="BodyText"/>
      </w:pPr>
      <w:r>
        <w:t xml:space="preserve">It is with profound enthusiasm that I submit my application for the Chemical Engineer Internship position at your esteemed organization in Lyon, France. As a final-year Chemical Engineering student at École Centrale de Lyon, deeply committed to sustainable industrial innovation and possessing an intrinsic fascination with the dynamic chemical landscape of France's second-largest city, I am confident that my academic background, technical skills, and genuine passion for the industry align perfectly with your team's objectives. This Internship Application Letter represents not merely a formal request but a sincere expression of my eagerness to contribute to and learn within Lyon’s world-class chemical engineering ecosystem.</w:t>
      </w:r>
    </w:p>
    <w:p>
      <w:pPr>
        <w:pStyle w:val="BodyText"/>
      </w:pPr>
      <w:r>
        <w:t xml:space="preserve">My academic journey at École Centrale de Lyon has been meticulously structured around the core principles of Chemical Engineering, with specialized coursework in reaction engineering, thermodynamics, separation processes, and sustainable chemical technology – all directly relevant to the cutting-edge work undertaken by leading companies in France Lyon. I have consistently ranked among the top 10% of my cohort (GPA: 3.8/4.0), culminating in a capstone project titled "Optimization of Bio-based Polymeric Materials for Reduced Environmental Footprint," which involved designing and scaling up a continuous flow reactor system for producing biodegradable polymers using renewable feedstocks. This project, conducted within the university’s Advanced Process Engineering Laboratory (LAGEP), demanded rigorous process simulation using Aspen Plus, hands-on reactor operation in our pilot plant, and comprehensive environmental impact analysis – skills I am eager to apply at your facility in Lyon. Crucially, this work directly addresses France's national priorities for circular economy development and decarbonization, particularly relevant to the ambitions of companies operating within the Rhône-Alpes region.</w:t>
      </w:r>
    </w:p>
    <w:p>
      <w:pPr>
        <w:pStyle w:val="BodyText"/>
      </w:pPr>
      <w:r>
        <w:t xml:space="preserve">What specifically draws me to an internship opportunity in France Lyon is the city’s unparalleled position as a strategic hub for chemical engineering excellence. Lyon isn't just a location; it's a vibrant ecosystem where innovation thrives through strong university-industry collaboration, exemplified by the proximity of École Centrale de Lyon and INSA Lyon to major chemical clusters like EuroChem (focused on sustainable polymers) and the extensive network of companies within the Part-Dieu business district. The city’s historical significance as an industrial center, combined with its modern commitment to green chemistry through initiatives like the "Lyon Métropole Climat" strategy, creates a uniquely fertile ground for a Chemical Engineer intern to gain meaningful exposure. I am particularly inspired by the work of companies such as TotalEnergies in nearby La Romaine (a major refinery and biofuels hub), which is actively developing advanced processes for renewable fuels – an area where my project experience with bioethanol process optimization would be highly applicable. The opportunity to learn from industry leaders directly embedded within this dynamic France Lyon environment is a professional catalyst I have sought since the beginning of my engineering education.</w:t>
      </w:r>
    </w:p>
    <w:p>
      <w:pPr>
        <w:pStyle w:val="BodyText"/>
      </w:pPr>
      <w:r>
        <w:t xml:space="preserve">Beyond technical proficiency, I bring strong collaborative skills honed through participation in the university's "ChemEng Innovation Challenge," where my team developed a novel membrane separation process for wastewater treatment in collaboration with local SMEs. We presented our findings at the 2023 International Conference on Sustainable Chemical Engineering, held in Lyon. This experience taught me to effectively communicate complex technical concepts across diverse stakeholders – a skill essential for seamless integration into any French workplace culture and for contributing meaningfully to multidisciplinary teams within your organization. I am also fluent in French (C1 level), having spent two semesters studying at the Université Lumière Lyon 2, allowing me to fully engage with colleagues, understand technical documentation in French, and immerse myself in the professional environment from day one. This linguistic capability is not just a requirement but an asset for building genuine relationships within Lyon’s chemical engineering community.</w:t>
      </w:r>
    </w:p>
    <w:p>
      <w:pPr>
        <w:pStyle w:val="BodyText"/>
      </w:pPr>
      <w:r>
        <w:t xml:space="preserve">I am deeply committed to contributing to your company's mission while gaining invaluable practical experience. My goal as a Chemical Engineer intern in France Lyon is multifaceted: firstly, to apply my knowledge of process design and optimization to real-world challenges within your specific operational context; secondly, to learn from experienced professionals on the latest advancements in industrial safety protocols and sustainable manufacturing practices prevalent across the French chemical sector; and thirdly, to actively contribute to ongoing projects that advance environmental stewardship – a value I see as central to your company’s reputation. I am particularly eager to support initiatives related to process intensification or renewable feedstock utilization, areas where my academic research aligns directly with the industry's future trajectory. An internship in France Lyon offers the unique advantage of combining rigorous technical training with an immersion in a culture that values both engineering precision and environmental responsibility – a synergy I am eager to embrace.</w:t>
      </w:r>
    </w:p>
    <w:p>
      <w:pPr>
        <w:pStyle w:val="BodyText"/>
      </w:pPr>
      <w:r>
        <w:t xml:space="preserve">The opportunity to work as part of your team during my studies represents a pivotal step in my development as a Chemical Engineer. Lyon’s unique blend of historical industrial heritage, modern innovation infrastructure, and commitment to sustainable chemistry provides the ideal environment for me to transform theoretical knowledge into practical expertise under expert guidance. I am confident that my proactive attitude, technical foundation in chemical processes, and profound respect for the French engineering ethos will enable me to make a tangible contribution from my first day. I am available full-time from [Start Date] to [End Date] and am eager to discuss how my skills in process simulation, lab experimentation, and environmental analysis can support your objectives.</w:t>
      </w:r>
    </w:p>
    <w:p>
      <w:pPr>
        <w:pStyle w:val="BodyText"/>
      </w:pPr>
      <w:r>
        <w:t xml:space="preserve">Thank you for considering my application for this Chemical Engineer Internship position. I have attached my detailed resume for your review and welcome the opportunity to discuss how my qualifications align with your needs during an interview at your earliest convenience. I am excited about the prospect of contributing to innovation within France Lyon’s premier chemical engineering landscape and am very much looking forward to the possibility of joining your team.</w:t>
      </w:r>
    </w:p>
    <w:p>
      <w:pPr>
        <w:pStyle w:val="BodyText"/>
      </w:pPr>
      <w:r>
        <w:t xml:space="preserve">Sincerely,</w:t>
      </w:r>
      <w:r>
        <w:br/>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 Lyon, France</dc:title>
  <dc:creator/>
  <dc:language>en</dc:language>
  <cp:keywords/>
  <dcterms:created xsi:type="dcterms:W3CDTF">2026-07-22T20:43:38Z</dcterms:created>
  <dcterms:modified xsi:type="dcterms:W3CDTF">2026-07-22T20:43:38Z</dcterms:modified>
</cp:coreProperties>
</file>

<file path=docProps/custom.xml><?xml version="1.0" encoding="utf-8"?>
<Properties xmlns="http://schemas.openxmlformats.org/officeDocument/2006/custom-properties" xmlns:vt="http://schemas.openxmlformats.org/officeDocument/2006/docPropsVTypes"/>
</file>